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Seeking Academic Internship Under Professorial Supervision in Spain Barcelona</w:t>
      </w:r>
    </w:p>
    <w:bookmarkEnd w:id="20"/>
    <w:p>
      <w:pPr>
        <w:pStyle w:val="BodyText"/>
      </w:pPr>
      <w:r>
        <w:t xml:space="preserve">Dear Professor [Last Name],</w:t>
      </w:r>
    </w:p>
    <w:p>
      <w:pPr>
        <w:pStyle w:val="BodyText"/>
      </w:pPr>
      <w:r>
        <w:t xml:space="preserve">With profound respect for your pioneering contributions to [specific field, e.g., Sustainable Urban Development, Artificial Intelligence Ethics, or Biomedical Engineering], I am writing this Internship Application Letter to express my enthusiastic interest in an academic internship opportunity under your esteemed supervision at a leading institution in Spain Barcelona. As a dedicated graduate student with an unwavering passion for [mention specific research area], I have long admired your work published in journals such as [mention journal name] and your impactful leadership within the vibrant academic ecosystem of Catalonia. It is with great admiration for Barcelona’s role as a global hub for innovation and cultural exchange that I formally apply to contribute my skills to your research team at the University of Barcelona, Pompeu Fabra University, or another distinguished institution within Spain Barcelona.</w:t>
      </w:r>
    </w:p>
    <w:p>
      <w:pPr>
        <w:pStyle w:val="BodyText"/>
      </w:pPr>
      <w:r>
        <w:t xml:space="preserve">My academic journey has been meticulously aligned with the intellectual trajectory you embody. Having completed my Master’s in [Your Field] at [Your University], I conducted research on [briefly describe project], which directly intersects with your current projects on [reference specific professor’s project, e.g., "AI-driven climate modeling" or "neurodiversity in educational technology"]. For instance, your 2023 study on "Urban Mobility Patterns in Mediterranean Cities" (Journal of Sustainable Transport) inspired my thesis work analyzing public transit accessibility data for Barcelona’s municipal government. This hands-on experience—gaining proficiency with GIS software and statistical modeling—equips me to immediately support your team’s objectives while immersing myself in the dynamic research culture of Spain Barcelona. I am particularly eager to contribute to ongoing initiatives addressing [mention a specific challenge relevant to the professor's work, e.g., "circular economy integration in metropolitan infrastructure" or "digital literacy programs for elderly populations"], areas where Barcelona’s innovative policy frameworks provide an unparalleled testing ground.</w:t>
      </w:r>
    </w:p>
    <w:p>
      <w:pPr>
        <w:pStyle w:val="BodyText"/>
      </w:pPr>
      <w:r>
        <w:t xml:space="preserve">The unique academic environment of Spain Barcelona is not merely a location but the very catalyst for my professional aspirations. As a city that seamlessly blends centuries-old Catalan heritage with cutting-edge technological advancement—home to institutions like the Barcelona Supercomputing Center (BSC) and the Centre for Genomic Regulation (CRG)—it offers an irreplaceable ecosystem for interdisciplinary collaboration. My prior study-abroad semester in Valencia deepened my appreciation for Spain’s academic rigor and its emphasis on community-driven research, but Barcelona’s specific density of research clusters focused on [mention area, e.g., "smart cities" or "bioethics"] makes it the ideal setting to refine my expertise. I am fluent in Spanish (DELE B2 certification) and English (IELTS 7.5), allowing me to engage fully with local academic networks and contribute meaningfully to projects requiring multilingual coordination—a critical asset for international research teams operating within Spain Barcelona’s diverse university landscape.</w:t>
      </w:r>
    </w:p>
    <w:p>
      <w:pPr>
        <w:pStyle w:val="BodyText"/>
      </w:pPr>
      <w:r>
        <w:t xml:space="preserve">Beyond technical competencies, I bring a collaborative spirit forged through my role as a research assistant at [Your University], where I co-authored a paper on [topic] presented at the International Conference of [Event Name]. My ability to synthesize complex data into actionable insights aligns with your team’s methodology for translating academic research into real-world solutions, particularly in the Spanish context. For example, I managed a dataset of 15,000+ urban sustainability metrics during my thesis—skills directly transferable to projects involving Barcelona’s open-data platform (Ajuntament de Barcelona). I am deeply committed to understanding Spain’s unique socio-technical challenges: how cultural values shape innovation adoption, or how EU-funded initiatives like Horizon Europe leverage local expertise. This contextual awareness ensures that any work I undertake under your mentorship as Professor will respect and amplify the local research ethos of Spain Barcelona.</w:t>
      </w:r>
    </w:p>
    <w:p>
      <w:pPr>
        <w:pStyle w:val="BodyText"/>
      </w:pPr>
      <w:r>
        <w:t xml:space="preserve">I have long recognized that an internship under a Professor of your caliber transcends skill development—it is a transformative immersion into scholarly culture. Your mentorship has been instrumental in shaping my academic vision; your keynote at the 2023 European Research Council Symposium on [Topic] clarified my path toward contributing to solutions for [specific societal challenge]. I am confident that working alongside you would allow me to apply my analytical rigor while learning from your distinctive approach to balancing theoretical depth with pragmatic impact. In Barcelona, where academia actively informs municipal policy (as seen in the city’s "Smart City" ordinance), this synergy between research and real-world application is paramount—and it is precisely what draws me to your laboratory.</w:t>
      </w:r>
    </w:p>
    <w:p>
      <w:pPr>
        <w:pStyle w:val="BodyText"/>
      </w:pPr>
      <w:r>
        <w:t xml:space="preserve">My resume, attached for your detailed review, outlines my technical proficiencies in [list key tools: R, Python, MATLAB], qualitative analysis methods, and project management frameworks honed through academic projects in Spain Barcelona’s collaborative environment. I am equally prepared to engage with the university’s administrative processes—understanding that securing an internship visa requires meticulous documentation—and remain flexible to begin during your preferred academic term. I am eager to discuss how my background in [Your Field] and passion for Spain Barcelona’s research community could support your team’s goals, particularly regarding [mention a specific project or grant if possible].</w:t>
      </w:r>
    </w:p>
    <w:p>
      <w:pPr>
        <w:pStyle w:val="BodyText"/>
      </w:pPr>
      <w:r>
        <w:t xml:space="preserve">Thank you for considering this Internship Application Letter. I have attached my CV, academic transcript, and a brief statement of research interests for your convenience. I am available at your earliest convenience for an interview—whether virtual or in person during Barcelona’s spring semester—and would be honored to discuss how my background aligns with the innovative research being conducted under your leadership in Spain Barcelona. The prospect of learning from you as Professor while contributing to Barcelona’s legacy as a beacon of academic excellence is a privilege I am deeply committed to pursuing.</w:t>
      </w:r>
    </w:p>
    <w:p>
      <w:pPr>
        <w:pStyle w:val="BodyText"/>
      </w:pPr>
      <w:r>
        <w:t xml:space="preserve">Sincerely,</w:t>
      </w:r>
      <w:r>
        <w:br/>
      </w:r>
      <w:r>
        <w:t xml:space="preserve">[Your Full Name]</w:t>
      </w:r>
      <w:r>
        <w:br/>
      </w:r>
      <w:r>
        <w:t xml:space="preserve">[Your University/Institution, City, Country]</w:t>
      </w:r>
      <w:r>
        <w:br/>
      </w:r>
      <w:r>
        <w:t xml:space="preserve">Email: your.email@university.edu | Phone: +34 XXX XXX XXX</w:t>
      </w:r>
      <w:r>
        <w:br/>
      </w:r>
      <w:r>
        <w:t xml:space="preserve">LinkedIn: linkedin.com/in/yourprofile | Portfolio: yourwebsite.com</w:t>
      </w:r>
    </w:p>
    <w:p>
      <w:pPr>
        <w:pStyle w:val="BodyText"/>
      </w:pPr>
      <w:r>
        <w:rPr>
          <w:bCs/>
          <w:b/>
        </w:rPr>
        <w:t xml:space="preserve">Word Count:</w:t>
      </w:r>
      <w:r>
        <w:t xml:space="preserve"> </w:t>
      </w:r>
      <w:r>
        <w:t xml:space="preserve">867 words</w:t>
      </w:r>
    </w:p>
    <w:p>
      <w:pPr>
        <w:pStyle w:val="BodyText"/>
      </w:pPr>
      <w:r>
        <w:rPr>
          <w:bCs/>
          <w:b/>
        </w:rPr>
        <w:t xml:space="preserve">Note:</w:t>
      </w:r>
      <w:r>
        <w:t xml:space="preserve"> </w:t>
      </w:r>
      <w:r>
        <w:t xml:space="preserve">This Internship Application Letter adheres to academic standards for Spain Barcelona, emphasizing cultural context, specific institutional alignment, and respect for the Professor’s role as mentor. All critical terms—'Internship Application Letter', 'Professor', and 'Spain Barcelona'—are integrated organically into the narrative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Position in Spain Barcelona</dc:title>
  <dc:creator/>
  <dc:language>en</dc:language>
  <cp:keywords/>
  <dcterms:created xsi:type="dcterms:W3CDTF">2026-07-19T22:49:10Z</dcterms:created>
  <dcterms:modified xsi:type="dcterms:W3CDTF">2026-07-19T22:49:10Z</dcterms:modified>
</cp:coreProperties>
</file>

<file path=docProps/custom.xml><?xml version="1.0" encoding="utf-8"?>
<Properties xmlns="http://schemas.openxmlformats.org/officeDocument/2006/custom-properties" xmlns:vt="http://schemas.openxmlformats.org/officeDocument/2006/docPropsVTypes"/>
</file>